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China</w:t>
      </w:r>
      <w:r>
        <w:t xml:space="preserve"> </w:t>
      </w:r>
      <w:r>
        <w:t xml:space="preserve">Shanghai</w:t>
      </w:r>
    </w:p>
    <w:p>
      <w:pPr>
        <w:pStyle w:val="FirstParagraph"/>
      </w:pPr>
      <w:r>
        <w:rPr>
          <w:bCs/>
          <w:b/>
        </w:rPr>
        <w:t xml:space="preserve">John Doe</w:t>
      </w:r>
      <w:r>
        <w:br/>
      </w:r>
      <w:r>
        <w:t xml:space="preserve">123 Innovation Street</w:t>
      </w:r>
      <w:r>
        <w:br/>
      </w:r>
      <w:r>
        <w:t xml:space="preserve">Shanghai, China 200000</w:t>
      </w:r>
      <w:r>
        <w:br/>
      </w:r>
      <w:r>
        <w:t xml:space="preserve">Email: johndoe@example.com | Phone: +86 123 4567890</w:t>
      </w:r>
    </w:p>
    <w:p>
      <w:pPr>
        <w:pStyle w:val="BodyText"/>
      </w:pPr>
      <w:r>
        <w:t xml:space="preserve">Date: April 5, 2024</w:t>
      </w:r>
    </w:p>
    <w:p>
      <w:pPr>
        <w:pStyle w:val="BodyText"/>
      </w:pPr>
      <w:r>
        <w:rPr>
          <w:bCs/>
          <w:b/>
        </w:rPr>
        <w:t xml:space="preserve">Hiring Manager</w:t>
      </w:r>
      <w:r>
        <w:br/>
      </w:r>
      <w:r>
        <w:t xml:space="preserve">Top Creative Studio Shanghai</w:t>
      </w:r>
      <w:r>
        <w:br/>
      </w:r>
      <w:r>
        <w:t xml:space="preserve">456 Design Avenue</w:t>
      </w:r>
      <w:r>
        <w:br/>
      </w:r>
      <w:r>
        <w:t xml:space="preserve">Shanghai, China 200010</w:t>
      </w:r>
    </w:p>
    <w:bookmarkStart w:id="20" w:name="X2866f4613b9f38525072944a3df3eb98251c5d4"/>
    <w:p>
      <w:pPr>
        <w:pStyle w:val="Heading1"/>
      </w:pPr>
      <w:r>
        <w:t xml:space="preserve">Cover Letter for Graphic Designer Position in China Shanghai</w:t>
      </w:r>
    </w:p>
    <w:p>
      <w:pPr>
        <w:pStyle w:val="FirstParagraph"/>
      </w:pPr>
      <w:r>
        <w:t xml:space="preserve">Dear Hiring Manager,</w:t>
      </w:r>
    </w:p>
    <w:p>
      <w:pPr>
        <w:pStyle w:val="BodyText"/>
      </w:pPr>
      <w:r>
        <w:t xml:space="preserve">I am writing to express my enthusiastic interest in the Graphic Designer position at Top Creative Studio Shanghai. As a passionate and experienced graphic designer with a strong portfolio of work, I am eager to contribute my creative vision and technical expertise to your team while immersing myself in the dynamic cultural and professional landscape of China Shanghai. This opportunity aligns perfectly with my career goals, as I am deeply motivated to work in a city that is a global hub for innovation, artistry, and design excellence.</w:t>
      </w:r>
    </w:p>
    <w:p>
      <w:pPr>
        <w:pStyle w:val="BodyText"/>
      </w:pPr>
      <w:r>
        <w:t xml:space="preserve">Over the past five years, I have honed my skills as a Graphic Designer across diverse industries, including advertising, digital media, and brand development. My career has been defined by a commitment to blending artistic creativity with strategic thinking to deliver visually compelling solutions that resonate with target audiences. Whether designing logos, social media content, or print materials, I prioritize clarity of message while ensuring aesthetic appeal. My work in international projects has also equipped me with cross-cultural communication skills, which I believe are essential for thriving in a global city like Shanghai.</w:t>
      </w:r>
    </w:p>
    <w:p>
      <w:pPr>
        <w:pStyle w:val="BodyText"/>
      </w:pPr>
      <w:r>
        <w:t xml:space="preserve">What draws me to China Shanghai is its unique position as a bridge between tradition and modernity. The city’s vibrant design scene, driven by cutting-edge technology and a growing demand for creative content, presents an exciting environment for a Graphic Designer to grow and innovate. I have followed the evolution of brands in Shanghai that successfully merge local cultural elements with contemporary design trends, such as the integration of traditional Chinese motifs into minimalist aesthetics. This balance between heritage and innovation is something I strive to achieve in my own work, and I am eager to contribute fresh ideas that reflect both global standards and local sensibilities.</w:t>
      </w:r>
    </w:p>
    <w:p>
      <w:pPr>
        <w:pStyle w:val="BodyText"/>
      </w:pPr>
      <w:r>
        <w:t xml:space="preserve">My technical proficiency spans Adobe Creative Suite (Photoshop, Illustrator, InDesign), Figma, and other design tools that enable me to create high-quality visual assets. However, what sets me apart is my ability to understand the story behind a project and translate it into impactful visuals. For instance, in my previous role at a digital marketing agency in Beijing, I led the rebranding of a local e-commerce platform by incorporating Chinese calligraphy-inspired typography and color schemes that appealed to younger demographics. The project not only boosted user engagement by 40% but also earned recognition at a regional design awards ceremony.</w:t>
      </w:r>
    </w:p>
    <w:p>
      <w:pPr>
        <w:pStyle w:val="BodyText"/>
      </w:pPr>
      <w:r>
        <w:t xml:space="preserve">Working in China Shanghai would allow me to leverage my experience while adapting to the unique challenges and opportunities of this market. I have studied the preferences of Chinese consumers, such as their preference for bold color palettes and dynamic layouts in digital advertising. Additionally, I am keen to deepen my understanding of local design practices, including the use of platforms like WeChat Mini Programs and Taobao for brand storytelling. My willingness to learn and collaborate with local teams is a key strength that I believe will add value to your organization.</w:t>
      </w:r>
    </w:p>
    <w:p>
      <w:pPr>
        <w:pStyle w:val="BodyText"/>
      </w:pPr>
      <w:r>
        <w:t xml:space="preserve">Top Creative Studio Shanghai’s reputation for pushing creative boundaries resonates with my own philosophy as a designer. I am particularly impressed by your recent campaigns that showcase cultural authenticity while maintaining a modern edge. I am confident that my skills in conceptualizing and executing design projects, combined with my adaptability to new environments, will enable me to contribute meaningfully to your team. I am also excited about the possibility of working on projects that cater to both international and domestic markets, given Shanghai’s role as a global business hub.</w:t>
      </w:r>
    </w:p>
    <w:p>
      <w:pPr>
        <w:pStyle w:val="BodyText"/>
      </w:pPr>
      <w:r>
        <w:t xml:space="preserve">In addition to my technical and creative abilities, I bring strong collaborative skills and a proactive approach to problem-solving. I thrive in fast-paced environments where teamwork and innovation are prioritized. My experience working with remote teams across different time zones has taught me the importance of clear communication and flexibility—qualities that are crucial for success in Shanghai’s interconnected design community.</w:t>
      </w:r>
    </w:p>
    <w:p>
      <w:pPr>
        <w:pStyle w:val="BodyText"/>
      </w:pPr>
      <w:r>
        <w:t xml:space="preserve">I am particularly drawn to your company’s commitment to excellence and its focus on delivering solutions that reflect both artistic integrity and commercial viability. I would welcome the opportunity to discuss how my background, skills, and passion for graphic design align with the goals of Top Creative Studio Shanghai. Thank you for considering my application. I look forward to the possibility of contributing to your team’s continued success in China Shanghai.</w:t>
      </w:r>
    </w:p>
    <w:p>
      <w:pPr>
        <w:pStyle w:val="BodyText"/>
      </w:pPr>
      <w:r>
        <w:t xml:space="preserve">Sincerely,</w:t>
      </w:r>
      <w:r>
        <w:br/>
      </w:r>
      <w:r>
        <w:t xml:space="preserve">John Doe</w:t>
      </w:r>
      <w:r>
        <w:br/>
      </w:r>
      <w:r>
        <w:t xml:space="preserve">Graphic Design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China Shanghai</dc:title>
  <dc:creator/>
  <cp:keywords/>
  <dcterms:created xsi:type="dcterms:W3CDTF">2026-07-23T13:30:18Z</dcterms:created>
  <dcterms:modified xsi:type="dcterms:W3CDTF">2026-07-23T13:30:18Z</dcterms:modified>
</cp:coreProperties>
</file>

<file path=docProps/custom.xml><?xml version="1.0" encoding="utf-8"?>
<Properties xmlns="http://schemas.openxmlformats.org/officeDocument/2006/custom-properties" xmlns:vt="http://schemas.openxmlformats.org/officeDocument/2006/docPropsVTypes"/>
</file>